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0A26" w:rsidRPr="00186188" w:rsidRDefault="00850A26" w:rsidP="00850A2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32"/>
        </w:rPr>
      </w:pPr>
      <w:r w:rsidRPr="00186188">
        <w:rPr>
          <w:rFonts w:ascii="Times New Roman" w:hAnsi="Times New Roman" w:cs="Times New Roman"/>
          <w:noProof/>
        </w:rPr>
        <w:drawing>
          <wp:inline distT="0" distB="0" distL="0" distR="0" wp14:anchorId="63090697" wp14:editId="6C4EC65D">
            <wp:extent cx="2809875" cy="507921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48271" cy="5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0A26" w:rsidRPr="00186188" w:rsidRDefault="00850A26" w:rsidP="00850A26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32"/>
        </w:rPr>
      </w:pPr>
      <w:r w:rsidRPr="00186188">
        <w:rPr>
          <w:rFonts w:ascii="Times New Roman" w:hAnsi="Times New Roman" w:cs="Times New Roman"/>
          <w:b/>
          <w:bCs/>
          <w:sz w:val="24"/>
          <w:szCs w:val="32"/>
        </w:rPr>
        <w:t>H2020-ICT-39-2017 (IA)</w:t>
      </w:r>
    </w:p>
    <w:p w:rsidR="00850A26" w:rsidRPr="00186188" w:rsidRDefault="00850A26" w:rsidP="00BF3CA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36"/>
        </w:rPr>
      </w:pPr>
      <w:r w:rsidRPr="00186188">
        <w:rPr>
          <w:rFonts w:ascii="Times New Roman" w:hAnsi="Times New Roman" w:cs="Times New Roman"/>
          <w:b/>
          <w:bCs/>
          <w:sz w:val="26"/>
          <w:szCs w:val="36"/>
        </w:rPr>
        <w:t>Accelerating Open IoT and Big Data Innovation in Africa</w:t>
      </w:r>
    </w:p>
    <w:p w:rsidR="00BD298F" w:rsidRPr="00186188" w:rsidRDefault="00BD298F" w:rsidP="00BD298F">
      <w:pPr>
        <w:spacing w:after="0" w:line="360" w:lineRule="auto"/>
        <w:rPr>
          <w:rFonts w:ascii="Times New Roman" w:hAnsi="Times New Roman" w:cs="Times New Roman"/>
          <w:b/>
          <w:bCs/>
          <w:sz w:val="26"/>
          <w:szCs w:val="36"/>
        </w:rPr>
      </w:pPr>
      <w:r w:rsidRPr="00186188">
        <w:rPr>
          <w:rFonts w:ascii="Times New Roman" w:hAnsi="Times New Roman" w:cs="Times New Roman"/>
          <w:b/>
          <w:bCs/>
          <w:sz w:val="26"/>
          <w:szCs w:val="36"/>
        </w:rPr>
        <w:t>Bootcamp description</w:t>
      </w:r>
    </w:p>
    <w:p w:rsidR="00C40E1D" w:rsidRPr="00186188" w:rsidRDefault="008410CC">
      <w:pPr>
        <w:rPr>
          <w:rFonts w:ascii="Times New Roman" w:hAnsi="Times New Roman" w:cs="Times New Roman"/>
        </w:rPr>
      </w:pPr>
      <w:proofErr w:type="spellStart"/>
      <w:r w:rsidRPr="00186188">
        <w:rPr>
          <w:rFonts w:ascii="Times New Roman" w:hAnsi="Times New Roman" w:cs="Times New Roman"/>
        </w:rPr>
        <w:t>WaziHUB</w:t>
      </w:r>
      <w:proofErr w:type="spellEnd"/>
      <w:r w:rsidR="00523DFF" w:rsidRPr="00186188">
        <w:rPr>
          <w:rFonts w:ascii="Times New Roman" w:hAnsi="Times New Roman" w:cs="Times New Roman"/>
        </w:rPr>
        <w:t xml:space="preserve"> (in Swahili for Open-Hub)</w:t>
      </w:r>
      <w:r w:rsidRPr="00186188">
        <w:rPr>
          <w:rFonts w:ascii="Times New Roman" w:hAnsi="Times New Roman" w:cs="Times New Roman"/>
        </w:rPr>
        <w:t xml:space="preserve"> is an EU - Africa</w:t>
      </w:r>
      <w:r w:rsidR="00523DFF" w:rsidRPr="00186188">
        <w:rPr>
          <w:rFonts w:ascii="Times New Roman" w:hAnsi="Times New Roman" w:cs="Times New Roman"/>
        </w:rPr>
        <w:t xml:space="preserve"> innovation project for Africa aiming to create an </w:t>
      </w:r>
      <w:proofErr w:type="spellStart"/>
      <w:r w:rsidR="00523DFF" w:rsidRPr="00186188">
        <w:rPr>
          <w:rFonts w:ascii="Times New Roman" w:hAnsi="Times New Roman" w:cs="Times New Roman"/>
        </w:rPr>
        <w:t>OpenHUB</w:t>
      </w:r>
      <w:proofErr w:type="spellEnd"/>
      <w:r w:rsidR="00523DFF" w:rsidRPr="00186188">
        <w:rPr>
          <w:rFonts w:ascii="Times New Roman" w:hAnsi="Times New Roman" w:cs="Times New Roman"/>
        </w:rPr>
        <w:t xml:space="preserve"> for IoT and Big Data cutting-edge and African grade solutions, co-designed by African people. </w:t>
      </w:r>
    </w:p>
    <w:p w:rsidR="00C40E1D" w:rsidRPr="00186188" w:rsidRDefault="00C40E1D">
      <w:pPr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>WAZIHUB’s vision is to exploit IoT potential and share IoT technologies best-practices through the involvement of innovation communities and stakeholders such as young entrepreneur</w:t>
      </w:r>
      <w:r w:rsidR="004D0155" w:rsidRPr="00186188">
        <w:rPr>
          <w:rFonts w:ascii="Times New Roman" w:hAnsi="Times New Roman" w:cs="Times New Roman"/>
        </w:rPr>
        <w:t>s</w:t>
      </w:r>
      <w:r w:rsidRPr="00186188">
        <w:rPr>
          <w:rFonts w:ascii="Times New Roman" w:hAnsi="Times New Roman" w:cs="Times New Roman"/>
        </w:rPr>
        <w:t>,</w:t>
      </w:r>
      <w:r w:rsidR="00850A26" w:rsidRPr="00186188">
        <w:rPr>
          <w:rFonts w:ascii="Times New Roman" w:hAnsi="Times New Roman" w:cs="Times New Roman"/>
        </w:rPr>
        <w:t xml:space="preserve"> </w:t>
      </w:r>
      <w:r w:rsidRPr="00186188">
        <w:rPr>
          <w:rFonts w:ascii="Times New Roman" w:hAnsi="Times New Roman" w:cs="Times New Roman"/>
        </w:rPr>
        <w:t>startup</w:t>
      </w:r>
      <w:r w:rsidR="004D0155" w:rsidRPr="00186188">
        <w:rPr>
          <w:rFonts w:ascii="Times New Roman" w:hAnsi="Times New Roman" w:cs="Times New Roman"/>
        </w:rPr>
        <w:t>s</w:t>
      </w:r>
      <w:r w:rsidRPr="00186188">
        <w:rPr>
          <w:rFonts w:ascii="Times New Roman" w:hAnsi="Times New Roman" w:cs="Times New Roman"/>
        </w:rPr>
        <w:t>, developer</w:t>
      </w:r>
      <w:r w:rsidR="004D0155" w:rsidRPr="00186188">
        <w:rPr>
          <w:rFonts w:ascii="Times New Roman" w:hAnsi="Times New Roman" w:cs="Times New Roman"/>
        </w:rPr>
        <w:t>s</w:t>
      </w:r>
      <w:r w:rsidRPr="00186188">
        <w:rPr>
          <w:rFonts w:ascii="Times New Roman" w:hAnsi="Times New Roman" w:cs="Times New Roman"/>
        </w:rPr>
        <w:t>, innovation Hubs from local district</w:t>
      </w:r>
      <w:r w:rsidR="004D0155" w:rsidRPr="00186188">
        <w:rPr>
          <w:rFonts w:ascii="Times New Roman" w:hAnsi="Times New Roman" w:cs="Times New Roman"/>
        </w:rPr>
        <w:t>s</w:t>
      </w:r>
      <w:r w:rsidRPr="00186188">
        <w:rPr>
          <w:rFonts w:ascii="Times New Roman" w:hAnsi="Times New Roman" w:cs="Times New Roman"/>
        </w:rPr>
        <w:t>, regional</w:t>
      </w:r>
      <w:r w:rsidR="004D0155" w:rsidRPr="00186188">
        <w:rPr>
          <w:rFonts w:ascii="Times New Roman" w:hAnsi="Times New Roman" w:cs="Times New Roman"/>
        </w:rPr>
        <w:t xml:space="preserve"> level</w:t>
      </w:r>
      <w:r w:rsidRPr="00186188">
        <w:rPr>
          <w:rFonts w:ascii="Times New Roman" w:hAnsi="Times New Roman" w:cs="Times New Roman"/>
        </w:rPr>
        <w:t>, national</w:t>
      </w:r>
      <w:r w:rsidR="004D0155" w:rsidRPr="00186188">
        <w:rPr>
          <w:rFonts w:ascii="Times New Roman" w:hAnsi="Times New Roman" w:cs="Times New Roman"/>
        </w:rPr>
        <w:t xml:space="preserve"> level</w:t>
      </w:r>
      <w:r w:rsidRPr="00186188">
        <w:rPr>
          <w:rFonts w:ascii="Times New Roman" w:hAnsi="Times New Roman" w:cs="Times New Roman"/>
        </w:rPr>
        <w:t xml:space="preserve"> and African-wide. </w:t>
      </w:r>
      <w:r w:rsidR="00FD75F2" w:rsidRPr="00186188">
        <w:rPr>
          <w:rFonts w:ascii="Times New Roman" w:hAnsi="Times New Roman" w:cs="Times New Roman"/>
        </w:rPr>
        <w:t xml:space="preserve"> </w:t>
      </w:r>
    </w:p>
    <w:p w:rsidR="00C40E1D" w:rsidRPr="00186188" w:rsidRDefault="00FD75F2">
      <w:pPr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 xml:space="preserve">The project </w:t>
      </w:r>
      <w:r w:rsidR="008410CC" w:rsidRPr="00186188">
        <w:rPr>
          <w:rFonts w:ascii="Times New Roman" w:hAnsi="Times New Roman" w:cs="Times New Roman"/>
        </w:rPr>
        <w:t xml:space="preserve">further </w:t>
      </w:r>
      <w:r w:rsidRPr="00186188">
        <w:rPr>
          <w:rFonts w:ascii="Times New Roman" w:hAnsi="Times New Roman" w:cs="Times New Roman"/>
        </w:rPr>
        <w:t xml:space="preserve">aims to enable the creation of Open Hubs throughout Africa where IoT technology solutions can then be adapted to match local service needs. </w:t>
      </w:r>
    </w:p>
    <w:p w:rsidR="00850A26" w:rsidRPr="00186188" w:rsidRDefault="00FD75F2">
      <w:pPr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>Th</w:t>
      </w:r>
      <w:r w:rsidR="008410CC" w:rsidRPr="00186188">
        <w:rPr>
          <w:rFonts w:ascii="Times New Roman" w:hAnsi="Times New Roman" w:cs="Times New Roman"/>
        </w:rPr>
        <w:t xml:space="preserve">is will help </w:t>
      </w:r>
      <w:r w:rsidRPr="00186188">
        <w:rPr>
          <w:rFonts w:ascii="Times New Roman" w:hAnsi="Times New Roman" w:cs="Times New Roman"/>
        </w:rPr>
        <w:t>iterate and extract value-added IoT innovative services (e.g</w:t>
      </w:r>
      <w:r w:rsidR="008410CC" w:rsidRPr="00186188">
        <w:rPr>
          <w:rFonts w:ascii="Times New Roman" w:hAnsi="Times New Roman" w:cs="Times New Roman"/>
        </w:rPr>
        <w:t xml:space="preserve">. monitoring, controlling and </w:t>
      </w:r>
      <w:r w:rsidRPr="00186188">
        <w:rPr>
          <w:rFonts w:ascii="Times New Roman" w:hAnsi="Times New Roman" w:cs="Times New Roman"/>
        </w:rPr>
        <w:t xml:space="preserve">data analytic) based on the technologies developed </w:t>
      </w:r>
      <w:r w:rsidR="00400CF5" w:rsidRPr="00186188">
        <w:rPr>
          <w:rFonts w:ascii="Times New Roman" w:hAnsi="Times New Roman" w:cs="Times New Roman"/>
        </w:rPr>
        <w:t>within the platform</w:t>
      </w:r>
      <w:r w:rsidR="008410CC" w:rsidRPr="00186188">
        <w:rPr>
          <w:rFonts w:ascii="Times New Roman" w:hAnsi="Times New Roman" w:cs="Times New Roman"/>
        </w:rPr>
        <w:t xml:space="preserve">. </w:t>
      </w:r>
    </w:p>
    <w:p w:rsidR="00850A26" w:rsidRPr="00186188" w:rsidRDefault="00850A26" w:rsidP="00850A26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 xml:space="preserve">The objective </w:t>
      </w:r>
      <w:r w:rsidR="00BF3CAA" w:rsidRPr="00186188">
        <w:rPr>
          <w:rFonts w:ascii="Times New Roman" w:hAnsi="Times New Roman" w:cs="Times New Roman"/>
        </w:rPr>
        <w:t xml:space="preserve">of </w:t>
      </w:r>
      <w:proofErr w:type="spellStart"/>
      <w:r w:rsidR="00BF3CAA" w:rsidRPr="00186188">
        <w:rPr>
          <w:rFonts w:ascii="Times New Roman" w:hAnsi="Times New Roman" w:cs="Times New Roman"/>
        </w:rPr>
        <w:t>WaziHub</w:t>
      </w:r>
      <w:proofErr w:type="spellEnd"/>
      <w:r w:rsidRPr="00186188">
        <w:rPr>
          <w:rFonts w:ascii="Times New Roman" w:hAnsi="Times New Roman" w:cs="Times New Roman"/>
        </w:rPr>
        <w:t xml:space="preserve"> is to:</w:t>
      </w:r>
    </w:p>
    <w:p w:rsidR="00850A26" w:rsidRPr="00186188" w:rsidRDefault="00850A26" w:rsidP="00850A2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>Support startups (IoT Products and Services)</w:t>
      </w:r>
      <w:r w:rsidR="00BF3CAA" w:rsidRPr="00186188">
        <w:rPr>
          <w:rFonts w:ascii="Times New Roman" w:hAnsi="Times New Roman" w:cs="Times New Roman"/>
        </w:rPr>
        <w:t>.</w:t>
      </w:r>
    </w:p>
    <w:p w:rsidR="00850A26" w:rsidRPr="00186188" w:rsidRDefault="00850A26" w:rsidP="00850A2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 xml:space="preserve">Have an IoT regional ecosystem (involving: Hubs, Countries, </w:t>
      </w:r>
      <w:proofErr w:type="gramStart"/>
      <w:r w:rsidRPr="00186188">
        <w:rPr>
          <w:rFonts w:ascii="Times New Roman" w:hAnsi="Times New Roman" w:cs="Times New Roman"/>
        </w:rPr>
        <w:t>Partners</w:t>
      </w:r>
      <w:proofErr w:type="gramEnd"/>
      <w:r w:rsidRPr="00186188">
        <w:rPr>
          <w:rFonts w:ascii="Times New Roman" w:hAnsi="Times New Roman" w:cs="Times New Roman"/>
        </w:rPr>
        <w:t>)</w:t>
      </w:r>
      <w:r w:rsidR="00BF3CAA" w:rsidRPr="00186188">
        <w:rPr>
          <w:rFonts w:ascii="Times New Roman" w:hAnsi="Times New Roman" w:cs="Times New Roman"/>
        </w:rPr>
        <w:t>.</w:t>
      </w:r>
    </w:p>
    <w:p w:rsidR="00850A26" w:rsidRPr="00186188" w:rsidRDefault="00850A26" w:rsidP="00850A2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>Reach Stakeholders (through awareness and communication)</w:t>
      </w:r>
      <w:r w:rsidR="00BF3CAA" w:rsidRPr="00186188">
        <w:rPr>
          <w:rFonts w:ascii="Times New Roman" w:hAnsi="Times New Roman" w:cs="Times New Roman"/>
        </w:rPr>
        <w:t>.</w:t>
      </w:r>
      <w:bookmarkStart w:id="0" w:name="_GoBack"/>
      <w:bookmarkEnd w:id="0"/>
    </w:p>
    <w:p w:rsidR="00850A26" w:rsidRPr="00186188" w:rsidRDefault="00850A26" w:rsidP="00BF3CA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>Build Capacity (Train support and Mentor)</w:t>
      </w:r>
      <w:r w:rsidR="00BF3CAA" w:rsidRPr="00186188">
        <w:rPr>
          <w:rFonts w:ascii="Times New Roman" w:hAnsi="Times New Roman" w:cs="Times New Roman"/>
        </w:rPr>
        <w:t>.</w:t>
      </w:r>
    </w:p>
    <w:p w:rsidR="00306175" w:rsidRPr="00186188" w:rsidRDefault="00306175" w:rsidP="0030617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</w:p>
    <w:p w:rsidR="008A4007" w:rsidRPr="00186188" w:rsidRDefault="008410CC">
      <w:pPr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 xml:space="preserve">We therefore invite applications </w:t>
      </w:r>
      <w:r w:rsidR="00BF3CAA" w:rsidRPr="00186188">
        <w:rPr>
          <w:rFonts w:ascii="Times New Roman" w:hAnsi="Times New Roman" w:cs="Times New Roman"/>
        </w:rPr>
        <w:t>from:</w:t>
      </w:r>
    </w:p>
    <w:p w:rsidR="00BF3CAA" w:rsidRPr="00186188" w:rsidRDefault="00BF3CAA" w:rsidP="00BF3CA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>Students with interest in IoT</w:t>
      </w:r>
    </w:p>
    <w:p w:rsidR="00BF3CAA" w:rsidRPr="00186188" w:rsidRDefault="00BF3CAA" w:rsidP="00BF3CA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>Startups in IoT space.</w:t>
      </w:r>
    </w:p>
    <w:p w:rsidR="00BF3CAA" w:rsidRPr="00186188" w:rsidRDefault="00BF3CAA" w:rsidP="00BF3CA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>Developers in the IoT space.</w:t>
      </w:r>
    </w:p>
    <w:p w:rsidR="00BD298F" w:rsidRPr="00186188" w:rsidRDefault="007B7449" w:rsidP="00BD298F">
      <w:pPr>
        <w:rPr>
          <w:rFonts w:ascii="Times New Roman" w:hAnsi="Times New Roman" w:cs="Times New Roman"/>
          <w:b/>
        </w:rPr>
      </w:pPr>
      <w:r w:rsidRPr="00186188">
        <w:rPr>
          <w:rFonts w:ascii="Times New Roman" w:hAnsi="Times New Roman" w:cs="Times New Roman"/>
          <w:b/>
        </w:rPr>
        <w:t>Program</w:t>
      </w:r>
      <w:r w:rsidR="00BD298F" w:rsidRPr="00186188">
        <w:rPr>
          <w:rFonts w:ascii="Times New Roman" w:hAnsi="Times New Roman" w:cs="Times New Roman"/>
          <w:b/>
        </w:rPr>
        <w:t xml:space="preserve"> Format</w:t>
      </w:r>
    </w:p>
    <w:p w:rsidR="00BD298F" w:rsidRPr="00186188" w:rsidRDefault="00BD298F" w:rsidP="00BD298F">
      <w:pPr>
        <w:rPr>
          <w:rFonts w:ascii="Times New Roman" w:hAnsi="Times New Roman" w:cs="Times New Roman"/>
          <w:szCs w:val="24"/>
        </w:rPr>
      </w:pPr>
      <w:r w:rsidRPr="00186188">
        <w:rPr>
          <w:rFonts w:ascii="Times New Roman" w:hAnsi="Times New Roman" w:cs="Times New Roman"/>
          <w:szCs w:val="24"/>
        </w:rPr>
        <w:t>The program will cover bits of theory with a large part being conducted in groups aimed at enforcing the teamwork spirit and giving each one a chance for first hand hands-on practical experience. This will take place in a state-of-the-art computer laboratory</w:t>
      </w:r>
      <w:r w:rsidR="004D0155" w:rsidRPr="00186188">
        <w:rPr>
          <w:rFonts w:ascii="Times New Roman" w:hAnsi="Times New Roman" w:cs="Times New Roman"/>
          <w:szCs w:val="24"/>
        </w:rPr>
        <w:t xml:space="preserve"> at @iLabAfrica, Strathmore University</w:t>
      </w:r>
      <w:r w:rsidRPr="00186188">
        <w:rPr>
          <w:rFonts w:ascii="Times New Roman" w:hAnsi="Times New Roman" w:cs="Times New Roman"/>
          <w:szCs w:val="24"/>
        </w:rPr>
        <w:t>.</w:t>
      </w:r>
    </w:p>
    <w:p w:rsidR="00BD298F" w:rsidRPr="00186188" w:rsidRDefault="007B7449" w:rsidP="00BD298F">
      <w:pPr>
        <w:rPr>
          <w:rFonts w:ascii="Times New Roman" w:hAnsi="Times New Roman" w:cs="Times New Roman"/>
          <w:b/>
          <w:szCs w:val="24"/>
        </w:rPr>
      </w:pPr>
      <w:r w:rsidRPr="00186188">
        <w:rPr>
          <w:rFonts w:ascii="Times New Roman" w:hAnsi="Times New Roman" w:cs="Times New Roman"/>
          <w:b/>
          <w:szCs w:val="24"/>
        </w:rPr>
        <w:t xml:space="preserve">Program </w:t>
      </w:r>
      <w:r w:rsidR="00BD298F" w:rsidRPr="00186188">
        <w:rPr>
          <w:rFonts w:ascii="Times New Roman" w:hAnsi="Times New Roman" w:cs="Times New Roman"/>
          <w:b/>
          <w:szCs w:val="24"/>
        </w:rPr>
        <w:t>Venue</w:t>
      </w:r>
    </w:p>
    <w:p w:rsidR="00BD298F" w:rsidRPr="00186188" w:rsidRDefault="00BD298F" w:rsidP="00BD298F">
      <w:pPr>
        <w:ind w:left="720" w:hanging="720"/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 xml:space="preserve">The </w:t>
      </w:r>
      <w:proofErr w:type="spellStart"/>
      <w:r w:rsidRPr="00186188">
        <w:rPr>
          <w:rFonts w:ascii="Times New Roman" w:hAnsi="Times New Roman" w:cs="Times New Roman"/>
        </w:rPr>
        <w:t>bootcamp</w:t>
      </w:r>
      <w:proofErr w:type="spellEnd"/>
      <w:r w:rsidRPr="00186188">
        <w:rPr>
          <w:rFonts w:ascii="Times New Roman" w:hAnsi="Times New Roman" w:cs="Times New Roman"/>
        </w:rPr>
        <w:t xml:space="preserve"> will be held at @iLabAfrica Research Centre, Strathmore University.</w:t>
      </w:r>
    </w:p>
    <w:p w:rsidR="00BD298F" w:rsidRPr="00186188" w:rsidRDefault="007B7449" w:rsidP="00BD298F">
      <w:pPr>
        <w:rPr>
          <w:rFonts w:ascii="Times New Roman" w:hAnsi="Times New Roman" w:cs="Times New Roman"/>
          <w:b/>
        </w:rPr>
      </w:pPr>
      <w:r w:rsidRPr="00186188">
        <w:rPr>
          <w:rFonts w:ascii="Times New Roman" w:hAnsi="Times New Roman" w:cs="Times New Roman"/>
          <w:b/>
        </w:rPr>
        <w:t>Program Duration</w:t>
      </w:r>
    </w:p>
    <w:p w:rsidR="00BD298F" w:rsidRPr="00186188" w:rsidRDefault="00BD298F" w:rsidP="00BD298F">
      <w:pPr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 xml:space="preserve">This a 5 day </w:t>
      </w:r>
      <w:proofErr w:type="spellStart"/>
      <w:r w:rsidRPr="00186188">
        <w:rPr>
          <w:rFonts w:ascii="Times New Roman" w:hAnsi="Times New Roman" w:cs="Times New Roman"/>
        </w:rPr>
        <w:t>bootcamp</w:t>
      </w:r>
      <w:proofErr w:type="spellEnd"/>
      <w:r w:rsidRPr="00186188">
        <w:rPr>
          <w:rFonts w:ascii="Times New Roman" w:hAnsi="Times New Roman" w:cs="Times New Roman"/>
        </w:rPr>
        <w:t xml:space="preserve"> which is going to be held on 12</w:t>
      </w:r>
      <w:r w:rsidRPr="00186188">
        <w:rPr>
          <w:rFonts w:ascii="Times New Roman" w:hAnsi="Times New Roman" w:cs="Times New Roman"/>
          <w:vertAlign w:val="superscript"/>
        </w:rPr>
        <w:t xml:space="preserve">th </w:t>
      </w:r>
      <w:r w:rsidRPr="00186188">
        <w:rPr>
          <w:rFonts w:ascii="Times New Roman" w:hAnsi="Times New Roman" w:cs="Times New Roman"/>
        </w:rPr>
        <w:t xml:space="preserve">- </w:t>
      </w:r>
      <w:proofErr w:type="gramStart"/>
      <w:r w:rsidRPr="00186188">
        <w:rPr>
          <w:rFonts w:ascii="Times New Roman" w:hAnsi="Times New Roman" w:cs="Times New Roman"/>
        </w:rPr>
        <w:t>16</w:t>
      </w:r>
      <w:r w:rsidRPr="00186188">
        <w:rPr>
          <w:rFonts w:ascii="Times New Roman" w:hAnsi="Times New Roman" w:cs="Times New Roman"/>
          <w:vertAlign w:val="superscript"/>
        </w:rPr>
        <w:t xml:space="preserve">th  </w:t>
      </w:r>
      <w:r w:rsidRPr="00186188">
        <w:rPr>
          <w:rFonts w:ascii="Times New Roman" w:hAnsi="Times New Roman" w:cs="Times New Roman"/>
        </w:rPr>
        <w:t>November</w:t>
      </w:r>
      <w:proofErr w:type="gramEnd"/>
      <w:r w:rsidRPr="00186188">
        <w:rPr>
          <w:rFonts w:ascii="Times New Roman" w:hAnsi="Times New Roman" w:cs="Times New Roman"/>
        </w:rPr>
        <w:t xml:space="preserve"> 2018 from 8.00 am to 5.00pm.</w:t>
      </w:r>
    </w:p>
    <w:p w:rsidR="00BD298F" w:rsidRPr="00186188" w:rsidRDefault="007B7449" w:rsidP="00BD298F">
      <w:pPr>
        <w:rPr>
          <w:rFonts w:ascii="Times New Roman" w:hAnsi="Times New Roman" w:cs="Times New Roman"/>
          <w:b/>
        </w:rPr>
      </w:pPr>
      <w:r w:rsidRPr="00186188">
        <w:rPr>
          <w:rFonts w:ascii="Times New Roman" w:hAnsi="Times New Roman" w:cs="Times New Roman"/>
          <w:b/>
        </w:rPr>
        <w:t xml:space="preserve">Program </w:t>
      </w:r>
      <w:r w:rsidR="00BD298F" w:rsidRPr="00186188">
        <w:rPr>
          <w:rFonts w:ascii="Times New Roman" w:hAnsi="Times New Roman" w:cs="Times New Roman"/>
          <w:b/>
        </w:rPr>
        <w:t>Cost</w:t>
      </w:r>
    </w:p>
    <w:p w:rsidR="00BD298F" w:rsidRPr="00186188" w:rsidRDefault="00BD298F" w:rsidP="00BD298F">
      <w:pPr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 xml:space="preserve">The cost the program is Ksh </w:t>
      </w:r>
      <w:r w:rsidRPr="00186188">
        <w:rPr>
          <w:rFonts w:ascii="Times New Roman" w:hAnsi="Times New Roman" w:cs="Times New Roman"/>
          <w:b/>
        </w:rPr>
        <w:t xml:space="preserve">5000. </w:t>
      </w:r>
      <w:r w:rsidRPr="00186188">
        <w:rPr>
          <w:rFonts w:ascii="Times New Roman" w:hAnsi="Times New Roman" w:cs="Times New Roman"/>
        </w:rPr>
        <w:t xml:space="preserve"> This covers </w:t>
      </w:r>
      <w:r w:rsidR="007B7449" w:rsidRPr="00186188">
        <w:rPr>
          <w:rFonts w:ascii="Times New Roman" w:hAnsi="Times New Roman" w:cs="Times New Roman"/>
        </w:rPr>
        <w:t>laboratory</w:t>
      </w:r>
      <w:r w:rsidRPr="00186188">
        <w:rPr>
          <w:rFonts w:ascii="Times New Roman" w:hAnsi="Times New Roman" w:cs="Times New Roman"/>
        </w:rPr>
        <w:t xml:space="preserve"> fees and meals</w:t>
      </w:r>
      <w:r w:rsidR="007B7449" w:rsidRPr="00186188">
        <w:rPr>
          <w:rFonts w:ascii="Times New Roman" w:hAnsi="Times New Roman" w:cs="Times New Roman"/>
        </w:rPr>
        <w:t>.</w:t>
      </w:r>
      <w:r w:rsidRPr="00186188">
        <w:rPr>
          <w:rFonts w:ascii="Times New Roman" w:hAnsi="Times New Roman" w:cs="Times New Roman"/>
        </w:rPr>
        <w:t xml:space="preserve"> </w:t>
      </w:r>
    </w:p>
    <w:p w:rsidR="007B7449" w:rsidRPr="00186188" w:rsidRDefault="007B7449" w:rsidP="00BD298F">
      <w:pPr>
        <w:rPr>
          <w:rFonts w:ascii="Times New Roman" w:hAnsi="Times New Roman" w:cs="Times New Roman"/>
          <w:b/>
        </w:rPr>
      </w:pPr>
      <w:r w:rsidRPr="00186188">
        <w:rPr>
          <w:rFonts w:ascii="Times New Roman" w:hAnsi="Times New Roman" w:cs="Times New Roman"/>
          <w:b/>
        </w:rPr>
        <w:lastRenderedPageBreak/>
        <w:t>Queries</w:t>
      </w:r>
    </w:p>
    <w:p w:rsidR="007B7449" w:rsidRPr="00186188" w:rsidRDefault="007B7449" w:rsidP="00BD298F">
      <w:pPr>
        <w:rPr>
          <w:rFonts w:ascii="Times New Roman" w:hAnsi="Times New Roman" w:cs="Times New Roman"/>
          <w:b/>
        </w:rPr>
      </w:pPr>
      <w:r w:rsidRPr="00186188">
        <w:rPr>
          <w:rFonts w:ascii="Times New Roman" w:hAnsi="Times New Roman" w:cs="Times New Roman"/>
          <w:b/>
        </w:rPr>
        <w:t>Registration link</w:t>
      </w:r>
    </w:p>
    <w:p w:rsidR="007B7449" w:rsidRPr="00186188" w:rsidRDefault="007B7449" w:rsidP="00BD298F">
      <w:pPr>
        <w:rPr>
          <w:rFonts w:ascii="Times New Roman" w:hAnsi="Times New Roman" w:cs="Times New Roman"/>
        </w:rPr>
      </w:pPr>
      <w:r w:rsidRPr="00186188">
        <w:rPr>
          <w:rFonts w:ascii="Times New Roman" w:hAnsi="Times New Roman" w:cs="Times New Roman"/>
        </w:rPr>
        <w:t>http://bit.ly/IOTbootcamp</w:t>
      </w:r>
    </w:p>
    <w:p w:rsidR="00BD298F" w:rsidRPr="00186188" w:rsidRDefault="00BD298F" w:rsidP="00BD298F">
      <w:pPr>
        <w:rPr>
          <w:rFonts w:ascii="Times New Roman" w:hAnsi="Times New Roman" w:cs="Times New Roman"/>
          <w:b/>
        </w:rPr>
      </w:pPr>
    </w:p>
    <w:p w:rsidR="00E73656" w:rsidRPr="00186188" w:rsidRDefault="00E73656" w:rsidP="00E73656">
      <w:pPr>
        <w:rPr>
          <w:rFonts w:ascii="Times New Roman" w:hAnsi="Times New Roman" w:cs="Times New Roman"/>
        </w:rPr>
      </w:pPr>
    </w:p>
    <w:p w:rsidR="00306175" w:rsidRPr="00186188" w:rsidRDefault="00306175" w:rsidP="00306175">
      <w:pPr>
        <w:rPr>
          <w:rFonts w:ascii="Times New Roman" w:hAnsi="Times New Roman" w:cs="Times New Roman"/>
        </w:rPr>
      </w:pPr>
    </w:p>
    <w:p w:rsidR="00BF3CAA" w:rsidRPr="00186188" w:rsidRDefault="00BF3CAA" w:rsidP="00BF3CAA">
      <w:pPr>
        <w:rPr>
          <w:rFonts w:ascii="Times New Roman" w:hAnsi="Times New Roman" w:cs="Times New Roman"/>
        </w:rPr>
      </w:pPr>
    </w:p>
    <w:sectPr w:rsidR="00BF3CAA" w:rsidRPr="001861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D4A45B7"/>
    <w:multiLevelType w:val="hybridMultilevel"/>
    <w:tmpl w:val="62024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87CBB"/>
    <w:multiLevelType w:val="hybridMultilevel"/>
    <w:tmpl w:val="D4FA1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NTaysDQyNTA3NDVS0lEKTi0uzszPAykwqgUAEXGz9iwAAAA="/>
  </w:docVars>
  <w:rsids>
    <w:rsidRoot w:val="0004170D"/>
    <w:rsid w:val="0004170D"/>
    <w:rsid w:val="00186188"/>
    <w:rsid w:val="001C490C"/>
    <w:rsid w:val="00306175"/>
    <w:rsid w:val="00400CF5"/>
    <w:rsid w:val="004D0155"/>
    <w:rsid w:val="00523DFF"/>
    <w:rsid w:val="00577067"/>
    <w:rsid w:val="005F7F31"/>
    <w:rsid w:val="007B7449"/>
    <w:rsid w:val="008410CC"/>
    <w:rsid w:val="00850A26"/>
    <w:rsid w:val="00984474"/>
    <w:rsid w:val="00BD298F"/>
    <w:rsid w:val="00BF3CAA"/>
    <w:rsid w:val="00C40E1D"/>
    <w:rsid w:val="00E73656"/>
    <w:rsid w:val="00F761A1"/>
    <w:rsid w:val="00FD7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B1BC90-A87C-4524-A2AB-1E3A275CE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0A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Shitote</dc:creator>
  <cp:keywords/>
  <dc:description/>
  <cp:lastModifiedBy>stephen ngetich</cp:lastModifiedBy>
  <cp:revision>3</cp:revision>
  <dcterms:created xsi:type="dcterms:W3CDTF">2018-10-01T12:24:00Z</dcterms:created>
  <dcterms:modified xsi:type="dcterms:W3CDTF">2018-10-05T08:27:00Z</dcterms:modified>
</cp:coreProperties>
</file>